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A339A" w:rsidRDefault="003A339A" w14:paraId="44EE8D64" w14:textId="77777777"/>
    <w:p w:rsidR="7FC929F0" w:rsidP="7FC929F0" w:rsidRDefault="7FC929F0" w14:paraId="211B874D" w14:textId="6BEBF5B2"/>
    <w:p w:rsidR="7FC929F0" w:rsidP="7FC929F0" w:rsidRDefault="7FC929F0" w14:paraId="20260F29" w14:textId="7BF0E386"/>
    <w:p w:rsidR="7FC929F0" w:rsidP="7FC929F0" w:rsidRDefault="7FC929F0" w14:paraId="39DB5C67" w14:textId="3EF6FB7F"/>
    <w:p w:rsidR="7FC929F0" w:rsidP="7FC929F0" w:rsidRDefault="7FC929F0" w14:paraId="0E5BDD3A" w14:textId="2E0C3314"/>
    <w:p w:rsidR="7FC929F0" w:rsidP="7FC929F0" w:rsidRDefault="7FC929F0" w14:paraId="276910C1" w14:textId="1267758A"/>
    <w:p w:rsidR="7FC929F0" w:rsidP="7FC929F0" w:rsidRDefault="7FC929F0" w14:paraId="11556CCC" w14:textId="236C5868"/>
    <w:p w:rsidR="7FC929F0" w:rsidP="7FC929F0" w:rsidRDefault="7FC929F0" w14:paraId="7136F0D4" w14:textId="50950BD3"/>
    <w:p w:rsidR="7FC929F0" w:rsidP="7FC929F0" w:rsidRDefault="7FC929F0" w14:paraId="0F712510" w14:textId="068B7BAA"/>
    <w:p w:rsidR="32EBFF3B" w:rsidP="7FC929F0" w:rsidRDefault="32EBFF3B" w14:paraId="0DB7B701" w14:textId="433F2CED">
      <w:pPr>
        <w:jc w:val="center"/>
        <w:rPr>
          <w:rFonts w:asciiTheme="majorHAnsi" w:hAnsiTheme="majorHAnsi" w:eastAsiaTheme="majorEastAsia" w:cstheme="majorBidi"/>
          <w:color w:val="2F5496" w:themeColor="accent1" w:themeShade="BF"/>
          <w:sz w:val="44"/>
          <w:szCs w:val="44"/>
        </w:rPr>
      </w:pPr>
      <w:r w:rsidRPr="7FC929F0">
        <w:rPr>
          <w:rFonts w:asciiTheme="majorHAnsi" w:hAnsiTheme="majorHAnsi" w:eastAsiaTheme="majorEastAsia" w:cstheme="majorBidi"/>
          <w:color w:val="2F5496" w:themeColor="accent1" w:themeShade="BF"/>
          <w:sz w:val="44"/>
          <w:szCs w:val="44"/>
        </w:rPr>
        <w:t>[Naslov projekta]</w:t>
      </w:r>
    </w:p>
    <w:p w:rsidR="32EBFF3B" w:rsidP="7FC929F0" w:rsidRDefault="58B4ECC5" w14:paraId="3C9DF73A" w14:textId="3169920A">
      <w:pPr>
        <w:jc w:val="center"/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  <w:r w:rsidRPr="7112FA07"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t xml:space="preserve">Analiza </w:t>
      </w:r>
      <w:r w:rsidR="00201040"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t>implementacije funkcionalnosti</w:t>
      </w:r>
      <w:r w:rsidRPr="7112FA07"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t xml:space="preserve"> </w:t>
      </w:r>
      <w:r w:rsidRPr="7112FA07" w:rsidR="582B2ABD"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  <w:t>za spletno rešitev</w:t>
      </w:r>
    </w:p>
    <w:p w:rsidR="32EBFF3B" w:rsidP="73E67C70" w:rsidRDefault="32EBFF3B" w14:paraId="7368DD5F" w14:textId="51662583">
      <w:pPr>
        <w:jc w:val="center"/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Shade="BF"/>
          <w:sz w:val="28"/>
          <w:szCs w:val="28"/>
        </w:rPr>
      </w:pPr>
      <w:r w:rsidRPr="73E67C70" w:rsidR="32EBFF3B"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8"/>
          <w:szCs w:val="28"/>
        </w:rPr>
        <w:t>Praktikum: spletni sistemi in vsebina</w:t>
      </w:r>
      <w:r>
        <w:br/>
      </w:r>
      <w:r w:rsidRPr="73E67C70" w:rsidR="32EBFF3B"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8"/>
          <w:szCs w:val="28"/>
        </w:rPr>
        <w:t>Študijsko leto 202</w:t>
      </w:r>
      <w:r w:rsidRPr="73E67C70" w:rsidR="541A2E3C"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8"/>
          <w:szCs w:val="28"/>
        </w:rPr>
        <w:t>3</w:t>
      </w:r>
      <w:r w:rsidRPr="73E67C70" w:rsidR="32EBFF3B"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8"/>
          <w:szCs w:val="28"/>
        </w:rPr>
        <w:t>/202</w:t>
      </w:r>
      <w:r w:rsidRPr="73E67C70" w:rsidR="3264CCAA">
        <w:rPr>
          <w:rFonts w:ascii="Calibri Light" w:hAnsi="Calibri Light" w:eastAsia="" w:cs="" w:asciiTheme="majorAscii" w:hAnsiTheme="majorAscii" w:eastAsiaTheme="majorEastAsia" w:cstheme="majorBidi"/>
          <w:color w:val="2F5496" w:themeColor="accent1" w:themeTint="FF" w:themeShade="BF"/>
          <w:sz w:val="28"/>
          <w:szCs w:val="28"/>
        </w:rPr>
        <w:t>4</w:t>
      </w:r>
    </w:p>
    <w:p w:rsidR="7FC929F0" w:rsidP="7FC929F0" w:rsidRDefault="7FC929F0" w14:paraId="345AE5E5" w14:textId="2F5B3634"/>
    <w:p w:rsidR="7FC929F0" w:rsidP="7FC929F0" w:rsidRDefault="7FC929F0" w14:paraId="1372D34E" w14:textId="319ED323"/>
    <w:p w:rsidR="7FC929F0" w:rsidP="7FC929F0" w:rsidRDefault="7FC929F0" w14:paraId="72FDF933" w14:textId="079F8CF9"/>
    <w:p w:rsidR="7FC929F0" w:rsidP="7FC929F0" w:rsidRDefault="7FC929F0" w14:paraId="47365F53" w14:textId="5020E25B">
      <w:pPr>
        <w:jc w:val="center"/>
      </w:pPr>
    </w:p>
    <w:p w:rsidR="7FC929F0" w:rsidP="7FC929F0" w:rsidRDefault="7FC929F0" w14:paraId="602AFA5A" w14:textId="3FB1DC94">
      <w:pPr>
        <w:jc w:val="center"/>
      </w:pPr>
    </w:p>
    <w:p w:rsidR="075363D3" w:rsidP="42868BAC" w:rsidRDefault="075363D3" w14:paraId="1387DCF8" w14:textId="1D65A11D">
      <w:pPr>
        <w:jc w:val="center"/>
        <w:rPr>
          <w:rFonts w:ascii="Calibri" w:hAnsi="Calibri" w:eastAsia="Calibri" w:cs="Calibri"/>
          <w:color w:val="000000" w:themeColor="text1"/>
        </w:rPr>
      </w:pPr>
      <w:r w:rsidRPr="42868BAC">
        <w:rPr>
          <w:rFonts w:ascii="Calibri" w:hAnsi="Calibri" w:eastAsia="Calibri" w:cs="Calibri"/>
          <w:color w:val="000000" w:themeColor="text1"/>
        </w:rPr>
        <w:t>Člani projektne ekipe:</w:t>
      </w:r>
    </w:p>
    <w:p w:rsidR="075363D3" w:rsidP="42868BAC" w:rsidRDefault="075363D3" w14:paraId="1BE57F42" w14:textId="6F7CCF2C">
      <w:pPr>
        <w:jc w:val="center"/>
        <w:rPr>
          <w:rFonts w:ascii="Calibri" w:hAnsi="Calibri" w:eastAsia="Calibri" w:cs="Calibri"/>
          <w:color w:val="000000" w:themeColor="text1"/>
        </w:rPr>
      </w:pPr>
      <w:r w:rsidRPr="42868BAC">
        <w:rPr>
          <w:rFonts w:ascii="Calibri" w:hAnsi="Calibri" w:eastAsia="Calibri" w:cs="Calibri"/>
          <w:color w:val="000000" w:themeColor="text1"/>
        </w:rPr>
        <w:t>[Ime priimek, program in smer študija]</w:t>
      </w:r>
    </w:p>
    <w:p w:rsidR="075363D3" w:rsidP="42868BAC" w:rsidRDefault="075363D3" w14:paraId="5810A46D" w14:textId="6487B904">
      <w:pPr>
        <w:jc w:val="center"/>
        <w:rPr>
          <w:rFonts w:ascii="Calibri" w:hAnsi="Calibri" w:eastAsia="Calibri" w:cs="Calibri"/>
          <w:color w:val="000000" w:themeColor="text1"/>
        </w:rPr>
      </w:pPr>
      <w:r w:rsidRPr="42868BAC">
        <w:rPr>
          <w:rFonts w:ascii="Calibri" w:hAnsi="Calibri" w:eastAsia="Calibri" w:cs="Calibri"/>
          <w:color w:val="000000" w:themeColor="text1"/>
        </w:rPr>
        <w:t>[Ime priimek, program in smer študija]</w:t>
      </w:r>
    </w:p>
    <w:p w:rsidR="075363D3" w:rsidP="42868BAC" w:rsidRDefault="075363D3" w14:paraId="462029A7" w14:textId="7217618B">
      <w:pPr>
        <w:jc w:val="center"/>
        <w:rPr>
          <w:rFonts w:ascii="Calibri" w:hAnsi="Calibri" w:eastAsia="Calibri" w:cs="Calibri"/>
          <w:color w:val="000000" w:themeColor="text1"/>
        </w:rPr>
      </w:pPr>
      <w:r w:rsidRPr="42868BAC">
        <w:rPr>
          <w:rFonts w:ascii="Calibri" w:hAnsi="Calibri" w:eastAsia="Calibri" w:cs="Calibri"/>
          <w:color w:val="000000" w:themeColor="text1"/>
        </w:rPr>
        <w:t>[Ime priimek, program in smer študija]</w:t>
      </w:r>
    </w:p>
    <w:p w:rsidR="42868BAC" w:rsidP="005550C0" w:rsidRDefault="42868BAC" w14:paraId="5A274DAA" w14:textId="536BD3D3"/>
    <w:p w:rsidR="00971B60" w:rsidP="00201040" w:rsidRDefault="00971B60" w14:paraId="3AC28B69" w14:textId="77777777">
      <w:pPr>
        <w:sectPr w:rsidR="00971B60">
          <w:pgSz w:w="11906" w:h="16838" w:orient="portrait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elamrea"/>
        <w:tblW w:w="14034" w:type="dxa"/>
        <w:tblInd w:w="-5" w:type="dxa"/>
        <w:tblLook w:val="06A0" w:firstRow="1" w:lastRow="0" w:firstColumn="1" w:lastColumn="0" w:noHBand="1" w:noVBand="1"/>
      </w:tblPr>
      <w:tblGrid>
        <w:gridCol w:w="2127"/>
        <w:gridCol w:w="3827"/>
        <w:gridCol w:w="8080"/>
      </w:tblGrid>
      <w:tr w:rsidR="006413FC" w:rsidTr="006413FC" w14:paraId="4CAECC6E" w14:textId="77777777">
        <w:tc>
          <w:tcPr>
            <w:tcW w:w="2127" w:type="dxa"/>
          </w:tcPr>
          <w:p w:rsidRPr="00DE5034" w:rsidR="006413FC" w:rsidP="00C82179" w:rsidRDefault="006413FC" w14:paraId="7FE244C4" w14:textId="77777777">
            <w:pPr>
              <w:rPr>
                <w:color w:val="2F5496" w:themeColor="accent1" w:themeShade="BF"/>
                <w:sz w:val="24"/>
                <w:szCs w:val="24"/>
              </w:rPr>
            </w:pPr>
            <w:r w:rsidRPr="00DE5034">
              <w:rPr>
                <w:color w:val="2F5496" w:themeColor="accent1" w:themeShade="BF"/>
                <w:sz w:val="24"/>
                <w:szCs w:val="24"/>
              </w:rPr>
              <w:lastRenderedPageBreak/>
              <w:t>Funkcionalnost</w:t>
            </w:r>
          </w:p>
        </w:tc>
        <w:tc>
          <w:tcPr>
            <w:tcW w:w="3827" w:type="dxa"/>
          </w:tcPr>
          <w:p w:rsidRPr="00DE5034" w:rsidR="006413FC" w:rsidP="00C82179" w:rsidRDefault="006413FC" w14:paraId="267512BC" w14:textId="77777777">
            <w:pPr>
              <w:rPr>
                <w:color w:val="2F5496" w:themeColor="accent1" w:themeShade="BF"/>
                <w:sz w:val="24"/>
                <w:szCs w:val="24"/>
              </w:rPr>
            </w:pPr>
            <w:r w:rsidRPr="00DE5034">
              <w:rPr>
                <w:color w:val="2F5496" w:themeColor="accent1" w:themeShade="BF"/>
                <w:sz w:val="24"/>
                <w:szCs w:val="24"/>
              </w:rPr>
              <w:t>Način implementacije</w:t>
            </w:r>
          </w:p>
        </w:tc>
        <w:tc>
          <w:tcPr>
            <w:tcW w:w="8080" w:type="dxa"/>
          </w:tcPr>
          <w:p w:rsidRPr="00DE5034" w:rsidR="006413FC" w:rsidP="00C82179" w:rsidRDefault="006413FC" w14:paraId="745C6FC4" w14:textId="77777777">
            <w:pPr>
              <w:rPr>
                <w:color w:val="2F5496" w:themeColor="accent1" w:themeShade="BF"/>
                <w:sz w:val="24"/>
                <w:szCs w:val="24"/>
              </w:rPr>
            </w:pPr>
            <w:r w:rsidRPr="00DE5034">
              <w:rPr>
                <w:color w:val="2F5496" w:themeColor="accent1" w:themeShade="BF"/>
                <w:sz w:val="24"/>
                <w:szCs w:val="24"/>
              </w:rPr>
              <w:t>Podrobnosti implementacije</w:t>
            </w:r>
          </w:p>
        </w:tc>
      </w:tr>
      <w:tr w:rsidR="006413FC" w:rsidTr="006413FC" w14:paraId="22B4714D" w14:textId="77777777">
        <w:trPr>
          <w:trHeight w:val="495"/>
        </w:trPr>
        <w:tc>
          <w:tcPr>
            <w:tcW w:w="2127" w:type="dxa"/>
          </w:tcPr>
          <w:p w:rsidR="006413FC" w:rsidP="00D11F29" w:rsidRDefault="006413FC" w14:paraId="68E574A5" w14:textId="77777777">
            <w:r w:rsidRPr="7FC929F0">
              <w:t>[Funkcionalnost 1]</w:t>
            </w:r>
          </w:p>
          <w:p w:rsidR="006413FC" w:rsidP="00D11F29" w:rsidRDefault="006413FC" w14:paraId="45B8D23B" w14:textId="77777777"/>
        </w:tc>
        <w:tc>
          <w:tcPr>
            <w:tcW w:w="3827" w:type="dxa"/>
          </w:tcPr>
          <w:p w:rsidR="006413FC" w:rsidP="00D11F29" w:rsidRDefault="006413FC" w14:paraId="5E65F7AD" w14:textId="284EC5BA">
            <w:r w:rsidRPr="2BDBE8A4">
              <w:t>[</w:t>
            </w:r>
            <w:r>
              <w:t>CMS / tema / vtičnik za grajenje strani / vtičnik / lastna razširitev</w:t>
            </w:r>
            <w:r w:rsidRPr="2BDBE8A4">
              <w:t>]</w:t>
            </w:r>
          </w:p>
          <w:p w:rsidR="006413FC" w:rsidP="00D11F29" w:rsidRDefault="006413FC" w14:paraId="08DB8450" w14:textId="77777777"/>
        </w:tc>
        <w:tc>
          <w:tcPr>
            <w:tcW w:w="8080" w:type="dxa"/>
          </w:tcPr>
          <w:p w:rsidRPr="2BDBE8A4" w:rsidR="006413FC" w:rsidP="00D11F29" w:rsidRDefault="006413FC" w14:paraId="686FAA15" w14:textId="46887250">
            <w:r>
              <w:t>[Npr. naziv vtičnika in URL]</w:t>
            </w:r>
          </w:p>
        </w:tc>
      </w:tr>
      <w:tr w:rsidR="006413FC" w:rsidTr="006413FC" w14:paraId="58675FC3" w14:textId="77777777">
        <w:tc>
          <w:tcPr>
            <w:tcW w:w="2127" w:type="dxa"/>
          </w:tcPr>
          <w:p w:rsidR="006413FC" w:rsidP="00D11F29" w:rsidRDefault="006413FC" w14:paraId="7F6B6AAA" w14:textId="77777777"/>
          <w:p w:rsidR="006413FC" w:rsidP="00D11F29" w:rsidRDefault="006413FC" w14:paraId="56E7F7D7" w14:textId="77777777"/>
        </w:tc>
        <w:tc>
          <w:tcPr>
            <w:tcW w:w="3827" w:type="dxa"/>
          </w:tcPr>
          <w:p w:rsidR="006413FC" w:rsidP="00D11F29" w:rsidRDefault="006413FC" w14:paraId="1C1BC528" w14:textId="77777777"/>
        </w:tc>
        <w:tc>
          <w:tcPr>
            <w:tcW w:w="8080" w:type="dxa"/>
          </w:tcPr>
          <w:p w:rsidR="006413FC" w:rsidP="00D11F29" w:rsidRDefault="006413FC" w14:paraId="70673F08" w14:textId="77777777"/>
        </w:tc>
      </w:tr>
      <w:tr w:rsidR="006413FC" w:rsidTr="006413FC" w14:paraId="2D843098" w14:textId="77777777">
        <w:tc>
          <w:tcPr>
            <w:tcW w:w="2127" w:type="dxa"/>
          </w:tcPr>
          <w:p w:rsidR="006413FC" w:rsidP="00D11F29" w:rsidRDefault="006413FC" w14:paraId="10D1A4AB" w14:textId="77777777"/>
          <w:p w:rsidR="006413FC" w:rsidP="00D11F29" w:rsidRDefault="006413FC" w14:paraId="55A6EC04" w14:textId="77777777"/>
        </w:tc>
        <w:tc>
          <w:tcPr>
            <w:tcW w:w="3827" w:type="dxa"/>
          </w:tcPr>
          <w:p w:rsidR="006413FC" w:rsidP="00D11F29" w:rsidRDefault="006413FC" w14:paraId="7FB9429F" w14:textId="77777777"/>
        </w:tc>
        <w:tc>
          <w:tcPr>
            <w:tcW w:w="8080" w:type="dxa"/>
          </w:tcPr>
          <w:p w:rsidR="006413FC" w:rsidP="00D11F29" w:rsidRDefault="006413FC" w14:paraId="013DC08E" w14:textId="77777777"/>
        </w:tc>
      </w:tr>
      <w:tr w:rsidR="006413FC" w:rsidTr="006413FC" w14:paraId="589D5748" w14:textId="77777777">
        <w:tc>
          <w:tcPr>
            <w:tcW w:w="2127" w:type="dxa"/>
          </w:tcPr>
          <w:p w:rsidR="006413FC" w:rsidP="00D11F29" w:rsidRDefault="006413FC" w14:paraId="43490B83" w14:textId="77777777"/>
          <w:p w:rsidR="006413FC" w:rsidP="00D11F29" w:rsidRDefault="006413FC" w14:paraId="644B87B0" w14:textId="77777777"/>
        </w:tc>
        <w:tc>
          <w:tcPr>
            <w:tcW w:w="3827" w:type="dxa"/>
          </w:tcPr>
          <w:p w:rsidR="006413FC" w:rsidP="00D11F29" w:rsidRDefault="006413FC" w14:paraId="40A168BE" w14:textId="77777777"/>
        </w:tc>
        <w:tc>
          <w:tcPr>
            <w:tcW w:w="8080" w:type="dxa"/>
          </w:tcPr>
          <w:p w:rsidR="006413FC" w:rsidP="00D11F29" w:rsidRDefault="006413FC" w14:paraId="0B3C19E4" w14:textId="77777777"/>
        </w:tc>
      </w:tr>
      <w:tr w:rsidR="006413FC" w:rsidTr="006413FC" w14:paraId="64ACFB4A" w14:textId="77777777">
        <w:tc>
          <w:tcPr>
            <w:tcW w:w="2127" w:type="dxa"/>
          </w:tcPr>
          <w:p w:rsidR="006413FC" w:rsidP="00D11F29" w:rsidRDefault="006413FC" w14:paraId="272A3854" w14:textId="77777777"/>
          <w:p w:rsidR="006413FC" w:rsidP="00D11F29" w:rsidRDefault="006413FC" w14:paraId="19BFB9D2" w14:textId="77777777"/>
        </w:tc>
        <w:tc>
          <w:tcPr>
            <w:tcW w:w="3827" w:type="dxa"/>
          </w:tcPr>
          <w:p w:rsidR="006413FC" w:rsidP="00D11F29" w:rsidRDefault="006413FC" w14:paraId="6B4875D1" w14:textId="77777777"/>
        </w:tc>
        <w:tc>
          <w:tcPr>
            <w:tcW w:w="8080" w:type="dxa"/>
          </w:tcPr>
          <w:p w:rsidR="006413FC" w:rsidP="00D11F29" w:rsidRDefault="006413FC" w14:paraId="55DCCC89" w14:textId="77777777"/>
        </w:tc>
      </w:tr>
      <w:tr w:rsidR="006413FC" w:rsidTr="006413FC" w14:paraId="3BB1D433" w14:textId="77777777">
        <w:tc>
          <w:tcPr>
            <w:tcW w:w="2127" w:type="dxa"/>
          </w:tcPr>
          <w:p w:rsidR="006413FC" w:rsidP="00D11F29" w:rsidRDefault="006413FC" w14:paraId="5B313B5E" w14:textId="77777777"/>
          <w:p w:rsidR="006413FC" w:rsidP="00D11F29" w:rsidRDefault="006413FC" w14:paraId="0ABF7E29" w14:textId="77777777"/>
        </w:tc>
        <w:tc>
          <w:tcPr>
            <w:tcW w:w="3827" w:type="dxa"/>
          </w:tcPr>
          <w:p w:rsidR="006413FC" w:rsidP="00D11F29" w:rsidRDefault="006413FC" w14:paraId="6F57ABC8" w14:textId="77777777"/>
        </w:tc>
        <w:tc>
          <w:tcPr>
            <w:tcW w:w="8080" w:type="dxa"/>
          </w:tcPr>
          <w:p w:rsidR="006413FC" w:rsidP="00D11F29" w:rsidRDefault="006413FC" w14:paraId="1165FD0A" w14:textId="77777777"/>
        </w:tc>
      </w:tr>
      <w:tr w:rsidR="006413FC" w:rsidTr="006413FC" w14:paraId="28DBFC17" w14:textId="77777777">
        <w:tc>
          <w:tcPr>
            <w:tcW w:w="2127" w:type="dxa"/>
          </w:tcPr>
          <w:p w:rsidR="006413FC" w:rsidP="00D11F29" w:rsidRDefault="006413FC" w14:paraId="30266F69" w14:textId="77777777"/>
          <w:p w:rsidR="006413FC" w:rsidP="00D11F29" w:rsidRDefault="006413FC" w14:paraId="4D8CE28A" w14:textId="77777777"/>
        </w:tc>
        <w:tc>
          <w:tcPr>
            <w:tcW w:w="3827" w:type="dxa"/>
          </w:tcPr>
          <w:p w:rsidR="006413FC" w:rsidP="00D11F29" w:rsidRDefault="006413FC" w14:paraId="30DBA858" w14:textId="77777777"/>
        </w:tc>
        <w:tc>
          <w:tcPr>
            <w:tcW w:w="8080" w:type="dxa"/>
          </w:tcPr>
          <w:p w:rsidR="006413FC" w:rsidP="00D11F29" w:rsidRDefault="006413FC" w14:paraId="75D5F422" w14:textId="77777777"/>
        </w:tc>
      </w:tr>
      <w:tr w:rsidR="006413FC" w:rsidTr="006413FC" w14:paraId="5A1906AF" w14:textId="77777777">
        <w:tc>
          <w:tcPr>
            <w:tcW w:w="2127" w:type="dxa"/>
          </w:tcPr>
          <w:p w:rsidR="006413FC" w:rsidP="00D11F29" w:rsidRDefault="006413FC" w14:paraId="1A62CF5B" w14:textId="77777777"/>
          <w:p w:rsidR="006413FC" w:rsidP="00D11F29" w:rsidRDefault="006413FC" w14:paraId="5BB99718" w14:textId="77777777"/>
        </w:tc>
        <w:tc>
          <w:tcPr>
            <w:tcW w:w="3827" w:type="dxa"/>
          </w:tcPr>
          <w:p w:rsidR="006413FC" w:rsidP="00D11F29" w:rsidRDefault="006413FC" w14:paraId="79E66708" w14:textId="77777777"/>
        </w:tc>
        <w:tc>
          <w:tcPr>
            <w:tcW w:w="8080" w:type="dxa"/>
          </w:tcPr>
          <w:p w:rsidR="006413FC" w:rsidP="00D11F29" w:rsidRDefault="006413FC" w14:paraId="170B8CA7" w14:textId="77777777"/>
        </w:tc>
      </w:tr>
      <w:tr w:rsidR="006413FC" w:rsidTr="006413FC" w14:paraId="5CB0063F" w14:textId="77777777">
        <w:tc>
          <w:tcPr>
            <w:tcW w:w="2127" w:type="dxa"/>
          </w:tcPr>
          <w:p w:rsidR="006413FC" w:rsidP="00D11F29" w:rsidRDefault="006413FC" w14:paraId="0D2242FD" w14:textId="77777777"/>
          <w:p w:rsidR="006413FC" w:rsidP="00D11F29" w:rsidRDefault="006413FC" w14:paraId="7670AE76" w14:textId="77777777"/>
        </w:tc>
        <w:tc>
          <w:tcPr>
            <w:tcW w:w="3827" w:type="dxa"/>
          </w:tcPr>
          <w:p w:rsidR="006413FC" w:rsidP="00D11F29" w:rsidRDefault="006413FC" w14:paraId="5BE1DACE" w14:textId="77777777"/>
        </w:tc>
        <w:tc>
          <w:tcPr>
            <w:tcW w:w="8080" w:type="dxa"/>
          </w:tcPr>
          <w:p w:rsidR="006413FC" w:rsidP="00D11F29" w:rsidRDefault="006413FC" w14:paraId="0293E715" w14:textId="77777777"/>
        </w:tc>
      </w:tr>
      <w:tr w:rsidR="006413FC" w:rsidTr="006413FC" w14:paraId="40DF32B8" w14:textId="77777777">
        <w:tc>
          <w:tcPr>
            <w:tcW w:w="2127" w:type="dxa"/>
          </w:tcPr>
          <w:p w:rsidR="006413FC" w:rsidP="00D11F29" w:rsidRDefault="006413FC" w14:paraId="52840505" w14:textId="77777777"/>
          <w:p w:rsidR="006413FC" w:rsidP="00D11F29" w:rsidRDefault="006413FC" w14:paraId="769FC7B5" w14:textId="03D66241"/>
        </w:tc>
        <w:tc>
          <w:tcPr>
            <w:tcW w:w="3827" w:type="dxa"/>
          </w:tcPr>
          <w:p w:rsidR="006413FC" w:rsidP="00D11F29" w:rsidRDefault="006413FC" w14:paraId="6ABD5DC4" w14:textId="77777777"/>
        </w:tc>
        <w:tc>
          <w:tcPr>
            <w:tcW w:w="8080" w:type="dxa"/>
          </w:tcPr>
          <w:p w:rsidR="006413FC" w:rsidP="00D11F29" w:rsidRDefault="006413FC" w14:paraId="7DC32182" w14:textId="77777777"/>
        </w:tc>
      </w:tr>
    </w:tbl>
    <w:p w:rsidR="00526B2E" w:rsidP="000239CC" w:rsidRDefault="00526B2E" w14:paraId="0E439545" w14:textId="77777777">
      <w:pPr>
        <w:rPr>
          <w:i/>
          <w:iCs/>
        </w:rPr>
      </w:pPr>
    </w:p>
    <w:sectPr w:rsidR="00526B2E" w:rsidSect="00526B2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818F9" w:rsidP="00563072" w:rsidRDefault="00B818F9" w14:paraId="525CF439" w14:textId="77777777">
      <w:pPr>
        <w:spacing w:after="0" w:line="240" w:lineRule="auto"/>
      </w:pPr>
      <w:r>
        <w:separator/>
      </w:r>
    </w:p>
  </w:endnote>
  <w:endnote w:type="continuationSeparator" w:id="0">
    <w:p w:rsidR="00B818F9" w:rsidP="00563072" w:rsidRDefault="00B818F9" w14:paraId="75CA956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818F9" w:rsidP="00563072" w:rsidRDefault="00B818F9" w14:paraId="37F33BE0" w14:textId="77777777">
      <w:pPr>
        <w:spacing w:after="0" w:line="240" w:lineRule="auto"/>
      </w:pPr>
      <w:r>
        <w:separator/>
      </w:r>
    </w:p>
  </w:footnote>
  <w:footnote w:type="continuationSeparator" w:id="0">
    <w:p w:rsidR="00B818F9" w:rsidP="00563072" w:rsidRDefault="00B818F9" w14:paraId="6356AD6B" w14:textId="7777777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MzGyMLcwtTA1MjRX0lEKTi0uzszPAykwrwUASTzTKiwAAAA="/>
  </w:docVars>
  <w:rsids>
    <w:rsidRoot w:val="008E183E"/>
    <w:rsid w:val="000239CC"/>
    <w:rsid w:val="001D314D"/>
    <w:rsid w:val="001F03F2"/>
    <w:rsid w:val="00201040"/>
    <w:rsid w:val="00241430"/>
    <w:rsid w:val="003A339A"/>
    <w:rsid w:val="004B7797"/>
    <w:rsid w:val="00506104"/>
    <w:rsid w:val="00511A90"/>
    <w:rsid w:val="00526B2E"/>
    <w:rsid w:val="005550C0"/>
    <w:rsid w:val="00563072"/>
    <w:rsid w:val="006413FC"/>
    <w:rsid w:val="006E5175"/>
    <w:rsid w:val="007C7B01"/>
    <w:rsid w:val="00835B3E"/>
    <w:rsid w:val="008B466C"/>
    <w:rsid w:val="008E183E"/>
    <w:rsid w:val="00962EA7"/>
    <w:rsid w:val="00971B60"/>
    <w:rsid w:val="00997D93"/>
    <w:rsid w:val="009A04DA"/>
    <w:rsid w:val="009A1EF1"/>
    <w:rsid w:val="00A07114"/>
    <w:rsid w:val="00B17389"/>
    <w:rsid w:val="00B818F9"/>
    <w:rsid w:val="00C97BC6"/>
    <w:rsid w:val="00D11F29"/>
    <w:rsid w:val="00DE5034"/>
    <w:rsid w:val="00F02CB8"/>
    <w:rsid w:val="01122125"/>
    <w:rsid w:val="024D80C6"/>
    <w:rsid w:val="02EEC16C"/>
    <w:rsid w:val="03B36B88"/>
    <w:rsid w:val="03C95889"/>
    <w:rsid w:val="04691592"/>
    <w:rsid w:val="06143AF2"/>
    <w:rsid w:val="075363D3"/>
    <w:rsid w:val="0774855C"/>
    <w:rsid w:val="0779B950"/>
    <w:rsid w:val="084AB15A"/>
    <w:rsid w:val="08A126FB"/>
    <w:rsid w:val="0B39B933"/>
    <w:rsid w:val="0B65564F"/>
    <w:rsid w:val="0D173243"/>
    <w:rsid w:val="0E20A843"/>
    <w:rsid w:val="0E5A2B31"/>
    <w:rsid w:val="11753F86"/>
    <w:rsid w:val="11E8E644"/>
    <w:rsid w:val="124F1467"/>
    <w:rsid w:val="12BF5BF1"/>
    <w:rsid w:val="146139F0"/>
    <w:rsid w:val="15581FF0"/>
    <w:rsid w:val="157B3A0B"/>
    <w:rsid w:val="15AB4621"/>
    <w:rsid w:val="16481C31"/>
    <w:rsid w:val="165EC6B3"/>
    <w:rsid w:val="17611F65"/>
    <w:rsid w:val="179DA6B8"/>
    <w:rsid w:val="17B6C136"/>
    <w:rsid w:val="17BBDCA2"/>
    <w:rsid w:val="1910493C"/>
    <w:rsid w:val="1A44B970"/>
    <w:rsid w:val="1A704001"/>
    <w:rsid w:val="1ACA6DD6"/>
    <w:rsid w:val="1B2D8B6F"/>
    <w:rsid w:val="1BA8EE44"/>
    <w:rsid w:val="1C9BA4B7"/>
    <w:rsid w:val="1DAE821A"/>
    <w:rsid w:val="1E1332D2"/>
    <w:rsid w:val="1E86656B"/>
    <w:rsid w:val="1EB63253"/>
    <w:rsid w:val="1FEC809C"/>
    <w:rsid w:val="20681399"/>
    <w:rsid w:val="208AB054"/>
    <w:rsid w:val="2142AE2F"/>
    <w:rsid w:val="2285F077"/>
    <w:rsid w:val="231980AA"/>
    <w:rsid w:val="2324215E"/>
    <w:rsid w:val="23402538"/>
    <w:rsid w:val="2426483A"/>
    <w:rsid w:val="24FD1B39"/>
    <w:rsid w:val="25369E08"/>
    <w:rsid w:val="26A2056E"/>
    <w:rsid w:val="27DBAFDC"/>
    <w:rsid w:val="2830B9CC"/>
    <w:rsid w:val="28D2B71A"/>
    <w:rsid w:val="29D3747A"/>
    <w:rsid w:val="2A74F623"/>
    <w:rsid w:val="2B3577D0"/>
    <w:rsid w:val="2B37A898"/>
    <w:rsid w:val="2BEE76F8"/>
    <w:rsid w:val="2D966AFA"/>
    <w:rsid w:val="2F78CFF2"/>
    <w:rsid w:val="30AC3104"/>
    <w:rsid w:val="30E2A410"/>
    <w:rsid w:val="3264CCAA"/>
    <w:rsid w:val="32EBFF3B"/>
    <w:rsid w:val="33F085C4"/>
    <w:rsid w:val="34371AD9"/>
    <w:rsid w:val="3523593E"/>
    <w:rsid w:val="357782CB"/>
    <w:rsid w:val="362B6297"/>
    <w:rsid w:val="3673651A"/>
    <w:rsid w:val="36AC11C9"/>
    <w:rsid w:val="3705FE39"/>
    <w:rsid w:val="37F71ABC"/>
    <w:rsid w:val="3869C6F7"/>
    <w:rsid w:val="391F53F1"/>
    <w:rsid w:val="3A1C1BAE"/>
    <w:rsid w:val="3A6E7F99"/>
    <w:rsid w:val="3AD56DB1"/>
    <w:rsid w:val="3BD24989"/>
    <w:rsid w:val="3D01D280"/>
    <w:rsid w:val="3D8534F4"/>
    <w:rsid w:val="3E9356EA"/>
    <w:rsid w:val="3F65F64E"/>
    <w:rsid w:val="3FBF10D9"/>
    <w:rsid w:val="409DEDB5"/>
    <w:rsid w:val="40B6A99D"/>
    <w:rsid w:val="4110625F"/>
    <w:rsid w:val="418399C8"/>
    <w:rsid w:val="42599D3B"/>
    <w:rsid w:val="42868BAC"/>
    <w:rsid w:val="42908859"/>
    <w:rsid w:val="42DE8A4E"/>
    <w:rsid w:val="43AB14DD"/>
    <w:rsid w:val="4513228E"/>
    <w:rsid w:val="45F6E292"/>
    <w:rsid w:val="461E5646"/>
    <w:rsid w:val="46290CB3"/>
    <w:rsid w:val="475556DB"/>
    <w:rsid w:val="475FCD5C"/>
    <w:rsid w:val="48BF502B"/>
    <w:rsid w:val="4AA3E398"/>
    <w:rsid w:val="4ADA56A4"/>
    <w:rsid w:val="4B459CA9"/>
    <w:rsid w:val="4EEBD8BF"/>
    <w:rsid w:val="5066C190"/>
    <w:rsid w:val="508E9413"/>
    <w:rsid w:val="50932624"/>
    <w:rsid w:val="5259CC82"/>
    <w:rsid w:val="541A2E3C"/>
    <w:rsid w:val="548B961C"/>
    <w:rsid w:val="54A72DB0"/>
    <w:rsid w:val="54CA3680"/>
    <w:rsid w:val="54D3FED5"/>
    <w:rsid w:val="55F32DF3"/>
    <w:rsid w:val="56324DC6"/>
    <w:rsid w:val="56C4E4E3"/>
    <w:rsid w:val="582B2ABD"/>
    <w:rsid w:val="58A75449"/>
    <w:rsid w:val="58B4ECC5"/>
    <w:rsid w:val="58E77AF9"/>
    <w:rsid w:val="5974B4E4"/>
    <w:rsid w:val="5ACA90E0"/>
    <w:rsid w:val="5B59C39E"/>
    <w:rsid w:val="5B66FB54"/>
    <w:rsid w:val="5BA86907"/>
    <w:rsid w:val="5C2B1674"/>
    <w:rsid w:val="5D2DB05C"/>
    <w:rsid w:val="5E3E554F"/>
    <w:rsid w:val="5F71AB42"/>
    <w:rsid w:val="5FA7B5A6"/>
    <w:rsid w:val="5FB69D21"/>
    <w:rsid w:val="6052A105"/>
    <w:rsid w:val="60B4C4BF"/>
    <w:rsid w:val="6115FE9A"/>
    <w:rsid w:val="61E866BB"/>
    <w:rsid w:val="62B1CEFB"/>
    <w:rsid w:val="6328EE7C"/>
    <w:rsid w:val="644D9F5C"/>
    <w:rsid w:val="64B3AB15"/>
    <w:rsid w:val="6593225D"/>
    <w:rsid w:val="66DB08AD"/>
    <w:rsid w:val="68C8D196"/>
    <w:rsid w:val="694CCA08"/>
    <w:rsid w:val="6B2E0152"/>
    <w:rsid w:val="6B79D3D2"/>
    <w:rsid w:val="6BD7F021"/>
    <w:rsid w:val="6CA6A811"/>
    <w:rsid w:val="6E4F2B55"/>
    <w:rsid w:val="6E5892B3"/>
    <w:rsid w:val="6EE3E5D8"/>
    <w:rsid w:val="6EF1B6BA"/>
    <w:rsid w:val="6F603FA2"/>
    <w:rsid w:val="6FE57B53"/>
    <w:rsid w:val="70F2373B"/>
    <w:rsid w:val="7112FA07"/>
    <w:rsid w:val="72177706"/>
    <w:rsid w:val="72324E21"/>
    <w:rsid w:val="72D9DAAE"/>
    <w:rsid w:val="73D138F6"/>
    <w:rsid w:val="73E67C70"/>
    <w:rsid w:val="742DF4B2"/>
    <w:rsid w:val="74E82D02"/>
    <w:rsid w:val="75C7D7CD"/>
    <w:rsid w:val="7607DAE8"/>
    <w:rsid w:val="765A3D3A"/>
    <w:rsid w:val="76C235BC"/>
    <w:rsid w:val="76CCFAF9"/>
    <w:rsid w:val="7875FE7E"/>
    <w:rsid w:val="7B57727C"/>
    <w:rsid w:val="7B606D5B"/>
    <w:rsid w:val="7B71158B"/>
    <w:rsid w:val="7BA1344A"/>
    <w:rsid w:val="7E4859F1"/>
    <w:rsid w:val="7FC92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8E183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avaden" w:default="1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Naslov2">
    <w:name w:val="heading 2"/>
    <w:basedOn w:val="Navaden"/>
    <w:next w:val="Navaden"/>
    <w:link w:val="Naslov2Znak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Privzetapisavaodstavka" w:default="1">
    <w:name w:val="Default Paragraph Font"/>
    <w:uiPriority w:val="1"/>
    <w:semiHidden/>
    <w:unhideWhenUsed/>
  </w:style>
  <w:style w:type="table" w:styleId="Navadnatabela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Brezseznama" w:default="1">
    <w:name w:val="No List"/>
    <w:uiPriority w:val="99"/>
    <w:semiHidden/>
    <w:unhideWhenUsed/>
  </w:style>
  <w:style w:type="character" w:styleId="Naslov1Znak" w:customStyle="1">
    <w:name w:val="Naslov 1 Znak"/>
    <w:basedOn w:val="Privzetapisavaodstavka"/>
    <w:link w:val="Naslov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elamrea">
    <w:name w:val="Table Grid"/>
    <w:basedOn w:val="Navadnatabela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Naslov2Znak" w:customStyle="1">
    <w:name w:val="Naslov 2 Znak"/>
    <w:basedOn w:val="Privzetapisavaodstavka"/>
    <w:link w:val="Naslov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Glava">
    <w:name w:val="header"/>
    <w:basedOn w:val="Navaden"/>
    <w:link w:val="GlavaZnak"/>
    <w:uiPriority w:val="99"/>
    <w:unhideWhenUsed/>
    <w:rsid w:val="00563072"/>
    <w:pPr>
      <w:tabs>
        <w:tab w:val="center" w:pos="4513"/>
        <w:tab w:val="right" w:pos="9026"/>
      </w:tabs>
      <w:spacing w:after="0" w:line="240" w:lineRule="auto"/>
    </w:pPr>
  </w:style>
  <w:style w:type="character" w:styleId="GlavaZnak" w:customStyle="1">
    <w:name w:val="Glava Znak"/>
    <w:basedOn w:val="Privzetapisavaodstavka"/>
    <w:link w:val="Glava"/>
    <w:uiPriority w:val="99"/>
    <w:rsid w:val="00563072"/>
  </w:style>
  <w:style w:type="paragraph" w:styleId="Noga">
    <w:name w:val="footer"/>
    <w:basedOn w:val="Navaden"/>
    <w:link w:val="NogaZnak"/>
    <w:uiPriority w:val="99"/>
    <w:unhideWhenUsed/>
    <w:rsid w:val="00563072"/>
    <w:pPr>
      <w:tabs>
        <w:tab w:val="center" w:pos="4513"/>
        <w:tab w:val="right" w:pos="9026"/>
      </w:tabs>
      <w:spacing w:after="0" w:line="240" w:lineRule="auto"/>
    </w:pPr>
  </w:style>
  <w:style w:type="character" w:styleId="NogaZnak" w:customStyle="1">
    <w:name w:val="Noga Znak"/>
    <w:basedOn w:val="Privzetapisavaodstavka"/>
    <w:link w:val="Noga"/>
    <w:uiPriority w:val="99"/>
    <w:rsid w:val="005630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theme" Target="theme/theme1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fontTable" Target="fontTable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Tjaša Heričko</lastModifiedBy>
  <revision>2</revision>
  <dcterms:created xsi:type="dcterms:W3CDTF">2021-02-18T21:08:00.0000000Z</dcterms:created>
  <dcterms:modified xsi:type="dcterms:W3CDTF">2024-01-05T21:39:21.0692665Z</dcterms:modified>
</coreProperties>
</file>